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789" w:rsidRDefault="003926E1">
      <w:pPr>
        <w:rPr>
          <w:rFonts w:asciiTheme="majorBidi" w:hAnsiTheme="majorBidi" w:cstheme="majorBidi"/>
          <w:b/>
          <w:bCs/>
          <w:sz w:val="28"/>
          <w:szCs w:val="28"/>
          <w:u w:val="single"/>
        </w:rPr>
      </w:pPr>
      <w:r w:rsidRPr="003926E1">
        <w:rPr>
          <w:rFonts w:asciiTheme="majorBidi" w:hAnsiTheme="majorBidi" w:cstheme="majorBidi"/>
          <w:b/>
          <w:bCs/>
          <w:sz w:val="28"/>
          <w:szCs w:val="28"/>
          <w:u w:val="single"/>
        </w:rPr>
        <w:t>Table Relationships</w:t>
      </w:r>
      <w:r w:rsidRPr="00C869E0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:rsidR="003926E1" w:rsidRDefault="003926E1">
      <w:pPr>
        <w:rPr>
          <w:rFonts w:asciiTheme="majorBidi" w:hAnsiTheme="majorBidi" w:cstheme="majorBidi"/>
          <w:sz w:val="24"/>
          <w:szCs w:val="24"/>
        </w:rPr>
      </w:pPr>
    </w:p>
    <w:p w:rsidR="00C869E0" w:rsidRPr="003926E1" w:rsidRDefault="00C869E0">
      <w:pPr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sectPr w:rsidR="00C869E0" w:rsidRPr="00392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NjY3t7AwMDQ1NjJV0lEKTi0uzszPAykwrAUASib9vCwAAAA="/>
  </w:docVars>
  <w:rsids>
    <w:rsidRoot w:val="00D5757A"/>
    <w:rsid w:val="003926E1"/>
    <w:rsid w:val="00465789"/>
    <w:rsid w:val="00C869E0"/>
    <w:rsid w:val="00D57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58778BD-4EC8-405D-86D1-3E4E672CC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admin</dc:creator>
  <cp:keywords/>
  <dc:description/>
  <cp:lastModifiedBy>superadmin</cp:lastModifiedBy>
  <cp:revision>3</cp:revision>
  <dcterms:created xsi:type="dcterms:W3CDTF">2017-01-22T04:42:00Z</dcterms:created>
  <dcterms:modified xsi:type="dcterms:W3CDTF">2017-01-22T04:43:00Z</dcterms:modified>
</cp:coreProperties>
</file>